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3EE1" w:rsidRPr="00877203" w:rsidRDefault="00E03EE1" w:rsidP="00BC4892">
      <w:pPr>
        <w:widowControl/>
        <w:tabs>
          <w:tab w:val="left" w:pos="2520"/>
          <w:tab w:val="left" w:pos="3119"/>
        </w:tabs>
        <w:ind w:left="4987" w:hangingChars="1129" w:hanging="4987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44"/>
        </w:rPr>
      </w:pPr>
      <w:r w:rsidRPr="00877203">
        <w:rPr>
          <w:rFonts w:ascii="Georgia" w:eastAsia="ＭＳ Ｐゴシック" w:hAnsi="Georgia" w:cs="Arial"/>
          <w:b/>
          <w:bCs/>
          <w:color w:val="000000"/>
          <w:kern w:val="0"/>
          <w:sz w:val="44"/>
        </w:rPr>
        <w:t>Naoto Ohsaka</w:t>
      </w:r>
    </w:p>
    <w:p w:rsidR="001B5DB0" w:rsidRDefault="001E24C1" w:rsidP="00BC4892">
      <w:pPr>
        <w:widowControl/>
        <w:tabs>
          <w:tab w:val="left" w:pos="2520"/>
          <w:tab w:val="left" w:pos="3119"/>
        </w:tabs>
        <w:ind w:left="3161" w:hangingChars="1129" w:hanging="3161"/>
        <w:jc w:val="left"/>
        <w:rPr>
          <w:rFonts w:ascii="Georgia" w:eastAsia="ＭＳ Ｐゴシック" w:hAnsi="Georgia" w:cs="Arial"/>
          <w:bCs/>
          <w:color w:val="000000"/>
          <w:kern w:val="0"/>
          <w:sz w:val="28"/>
        </w:rPr>
      </w:pPr>
      <w:r w:rsidRPr="00877203">
        <w:rPr>
          <w:rFonts w:ascii="Georgia" w:eastAsia="ＭＳ Ｐゴシック" w:hAnsi="Georgia" w:cs="Arial"/>
          <w:bCs/>
          <w:color w:val="000000"/>
          <w:kern w:val="0"/>
          <w:sz w:val="28"/>
        </w:rPr>
        <w:t>Curriculum Vitae</w:t>
      </w:r>
    </w:p>
    <w:p w:rsidR="001E24C1" w:rsidRPr="004C24F3" w:rsidRDefault="00E30A3A" w:rsidP="00BC4892">
      <w:pPr>
        <w:widowControl/>
        <w:tabs>
          <w:tab w:val="left" w:pos="2520"/>
          <w:tab w:val="left" w:pos="3119"/>
        </w:tabs>
        <w:ind w:left="3161" w:hangingChars="1129" w:hanging="3161"/>
        <w:jc w:val="left"/>
        <w:rPr>
          <w:rFonts w:ascii="Georgia" w:eastAsia="ＭＳ Ｐゴシック" w:hAnsi="Georgia" w:cs="Arial"/>
          <w:bCs/>
          <w:color w:val="000000"/>
          <w:kern w:val="0"/>
          <w:sz w:val="28"/>
        </w:rPr>
      </w:pPr>
      <w:r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 xml:space="preserve">Last modified: </w:t>
      </w:r>
      <w:r w:rsidR="00AE3B47"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>201</w:t>
      </w:r>
      <w:r w:rsidR="00EC6F86">
        <w:rPr>
          <w:rFonts w:ascii="Georgia" w:eastAsia="ＭＳ Ｐゴシック" w:hAnsi="Georgia" w:cs="Arial" w:hint="eastAsia"/>
          <w:bCs/>
          <w:color w:val="000000"/>
          <w:kern w:val="0"/>
          <w:sz w:val="28"/>
        </w:rPr>
        <w:t>8</w:t>
      </w:r>
      <w:r w:rsidR="00AE3B47"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>/</w:t>
      </w:r>
      <w:r w:rsidR="008438C5">
        <w:rPr>
          <w:rFonts w:ascii="Georgia" w:eastAsia="ＭＳ Ｐゴシック" w:hAnsi="Georgia" w:cs="Arial"/>
          <w:bCs/>
          <w:color w:val="000000"/>
          <w:kern w:val="0"/>
          <w:sz w:val="28"/>
        </w:rPr>
        <w:t>08</w:t>
      </w:r>
      <w:r w:rsidR="00AE3B47" w:rsidRPr="004C24F3">
        <w:rPr>
          <w:rFonts w:ascii="Georgia" w:eastAsia="ＭＳ Ｐゴシック" w:hAnsi="Georgia" w:cs="Arial"/>
          <w:bCs/>
          <w:color w:val="000000"/>
          <w:kern w:val="0"/>
          <w:sz w:val="28"/>
        </w:rPr>
        <w:t>/</w:t>
      </w:r>
      <w:r w:rsidR="008438C5">
        <w:rPr>
          <w:rFonts w:ascii="Georgia" w:eastAsia="ＭＳ Ｐゴシック" w:hAnsi="Georgia" w:cs="Arial"/>
          <w:bCs/>
          <w:color w:val="000000"/>
          <w:kern w:val="0"/>
          <w:sz w:val="28"/>
        </w:rPr>
        <w:t>08</w:t>
      </w:r>
    </w:p>
    <w:p w:rsidR="001E24C1" w:rsidRPr="00877203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22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Personal and </w:t>
      </w:r>
      <w:r w:rsidR="003800AE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c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ontact </w:t>
      </w:r>
      <w:r w:rsidR="003800AE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i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nformation</w:t>
      </w:r>
    </w:p>
    <w:p w:rsidR="001E24C1" w:rsidRPr="001E24C1" w:rsidRDefault="001E24C1" w:rsidP="00BC4892">
      <w:pPr>
        <w:widowControl/>
        <w:tabs>
          <w:tab w:val="left" w:pos="2520"/>
          <w:tab w:val="left" w:pos="2977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ame:</w:t>
      </w:r>
      <w:r w:rsidR="0050531A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aoto Ohsaka</w:t>
      </w:r>
    </w:p>
    <w:p w:rsidR="00FA1E03" w:rsidRPr="00877203" w:rsidRDefault="00FA1E03" w:rsidP="00BC4892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Citizenship:</w:t>
      </w:r>
      <w:r w:rsidR="0050531A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Japan</w:t>
      </w:r>
    </w:p>
    <w:p w:rsidR="001E24C1" w:rsidRPr="001E24C1" w:rsidRDefault="001E24C1" w:rsidP="009E0DA9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Current position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9E0DA9">
        <w:rPr>
          <w:rFonts w:ascii="Georgia" w:eastAsia="ＭＳ Ｐゴシック" w:hAnsi="Georgia" w:cs="Arial"/>
          <w:color w:val="000000"/>
          <w:kern w:val="0"/>
          <w:sz w:val="22"/>
        </w:rPr>
        <w:t>N/A</w:t>
      </w:r>
    </w:p>
    <w:p w:rsidR="00133B69" w:rsidRDefault="001E24C1" w:rsidP="009E0DA9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Address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9E0DA9">
        <w:rPr>
          <w:rFonts w:ascii="Georgia" w:eastAsia="ＭＳ Ｐゴシック" w:hAnsi="Georgia" w:cs="Arial"/>
          <w:color w:val="000000"/>
          <w:kern w:val="0"/>
          <w:sz w:val="22"/>
        </w:rPr>
        <w:t>N/A</w:t>
      </w:r>
    </w:p>
    <w:p w:rsidR="001E24C1" w:rsidRPr="00877203" w:rsidRDefault="001E24C1" w:rsidP="00BC4892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E-mail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hyperlink r:id="rId7" w:history="1">
        <w:r w:rsidR="00292765" w:rsidRPr="00C576A1">
          <w:rPr>
            <w:rStyle w:val="a4"/>
            <w:rFonts w:ascii="Georgia" w:eastAsia="ＭＳ Ｐゴシック" w:hAnsi="Georgia" w:cs="Arial" w:hint="eastAsia"/>
            <w:kern w:val="0"/>
            <w:sz w:val="22"/>
          </w:rPr>
          <w:t>n</w:t>
        </w:r>
        <w:r w:rsidR="00292765" w:rsidRPr="00C576A1">
          <w:rPr>
            <w:rStyle w:val="a4"/>
            <w:rFonts w:ascii="Georgia" w:eastAsia="ＭＳ Ｐゴシック" w:hAnsi="Georgia" w:cs="Arial"/>
            <w:kern w:val="0"/>
            <w:sz w:val="22"/>
          </w:rPr>
          <w:t>aoto.ohsaka@gmail.com</w:t>
        </w:r>
      </w:hyperlink>
    </w:p>
    <w:p w:rsidR="002404B3" w:rsidRPr="001E24C1" w:rsidRDefault="002404B3" w:rsidP="00BC4892">
      <w:pPr>
        <w:widowControl/>
        <w:tabs>
          <w:tab w:val="left" w:pos="2520"/>
          <w:tab w:val="left" w:pos="3119"/>
        </w:tabs>
        <w:ind w:left="2979" w:hangingChars="1354" w:hanging="2979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Webpage:</w:t>
      </w:r>
      <w:r w:rsidR="00BC4892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292765" w:rsidRPr="00292765">
        <w:rPr>
          <w:rStyle w:val="a4"/>
          <w:rFonts w:ascii="Georgia" w:eastAsia="ＭＳ Ｐゴシック" w:hAnsi="Georgia" w:cs="Arial"/>
          <w:kern w:val="0"/>
          <w:sz w:val="22"/>
        </w:rPr>
        <w:t>https://todo314.github.io/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Education</w:t>
      </w:r>
    </w:p>
    <w:p w:rsidR="0083537B" w:rsidRPr="00877203" w:rsidRDefault="00FF576A" w:rsidP="0083537B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M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arch 2018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83537B">
        <w:rPr>
          <w:rFonts w:ascii="Georgia" w:eastAsia="ＭＳ Ｐゴシック" w:hAnsi="Georgia" w:cs="Arial"/>
          <w:color w:val="000000"/>
          <w:kern w:val="0"/>
          <w:sz w:val="22"/>
        </w:rPr>
        <w:t>Doctor</w:t>
      </w:r>
      <w:r w:rsidR="0083537B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of Information Science and Technology, Department of Computer Science, Graduate School of Information Science and Technology, </w:t>
      </w:r>
      <w:r w:rsidR="0083537B" w:rsidRPr="00877203">
        <w:rPr>
          <w:rFonts w:ascii="Georgia" w:eastAsia="ＭＳ Ｐゴシック" w:hAnsi="Georgia" w:cs="Arial"/>
          <w:color w:val="000000"/>
          <w:kern w:val="0"/>
          <w:sz w:val="22"/>
        </w:rPr>
        <w:t>the University of Tokyo</w:t>
      </w:r>
    </w:p>
    <w:p w:rsidR="0083537B" w:rsidRPr="00877203" w:rsidRDefault="0083537B" w:rsidP="0083537B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>
        <w:rPr>
          <w:rFonts w:ascii="Georgia" w:eastAsia="ＭＳ Ｐゴシック" w:hAnsi="Georgia" w:cs="Arial"/>
          <w:i/>
          <w:color w:val="000000"/>
          <w:kern w:val="0"/>
          <w:sz w:val="22"/>
        </w:rPr>
        <w:t>Title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: 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Efficient and Effective Identi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fi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cation of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In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fl</w:t>
      </w:r>
      <w:r w:rsidRPr="0083537B">
        <w:rPr>
          <w:rFonts w:ascii="Georgia" w:eastAsia="ＭＳ Ｐゴシック" w:hAnsi="Georgia" w:cs="Arial"/>
          <w:color w:val="000000"/>
          <w:kern w:val="0"/>
          <w:sz w:val="22"/>
        </w:rPr>
        <w:t>uential Vertices in Social Networks</w:t>
      </w:r>
    </w:p>
    <w:p w:rsidR="00FF576A" w:rsidRDefault="0083537B" w:rsidP="0083537B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i/>
          <w:color w:val="000000"/>
          <w:kern w:val="0"/>
          <w:sz w:val="22"/>
        </w:rPr>
        <w:t>Supervisor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: Professor H. Imai</w:t>
      </w:r>
    </w:p>
    <w:p w:rsidR="006377F3" w:rsidRPr="00877203" w:rsidRDefault="001E24C1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5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Master of Information Science and Technology, Department of Computer Science, Graduate School of Information Science and Technology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he University of Tokyo</w:t>
      </w:r>
    </w:p>
    <w:p w:rsidR="006377F3" w:rsidRPr="00877203" w:rsidRDefault="006377F3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83537B">
        <w:rPr>
          <w:rFonts w:ascii="Georgia" w:eastAsia="ＭＳ Ｐゴシック" w:hAnsi="Georgia" w:cs="Arial"/>
          <w:i/>
          <w:color w:val="000000"/>
          <w:kern w:val="0"/>
          <w:sz w:val="22"/>
        </w:rPr>
        <w:t>Title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: Estimating and Maximizing the Spread of Influence in Social Networks: Pruned Monte-Carlo Simulations and Fully-Dynamic Indices</w:t>
      </w:r>
    </w:p>
    <w:p w:rsidR="001E24C1" w:rsidRPr="001E24C1" w:rsidRDefault="006377F3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1E24C1" w:rsidRPr="001E24C1">
        <w:rPr>
          <w:rFonts w:ascii="Georgia" w:eastAsia="ＭＳ Ｐゴシック" w:hAnsi="Georgia" w:cs="Arial"/>
          <w:i/>
          <w:color w:val="000000"/>
          <w:kern w:val="0"/>
          <w:sz w:val="22"/>
        </w:rPr>
        <w:t>Supervisor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: Professor H. Imai</w:t>
      </w:r>
    </w:p>
    <w:p w:rsidR="001E24C1" w:rsidRPr="001E24C1" w:rsidRDefault="001E24C1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3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Bachelor of Engineering, Department of Computer Science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he University of Elec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tro-Communications</w:t>
      </w:r>
    </w:p>
    <w:p w:rsidR="001E24C1" w:rsidRPr="001E24C1" w:rsidRDefault="001A062A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83537B">
        <w:rPr>
          <w:rFonts w:ascii="Georgia" w:eastAsia="ＭＳ Ｐゴシック" w:hAnsi="Georgia" w:cs="Arial"/>
          <w:i/>
          <w:color w:val="000000"/>
          <w:kern w:val="0"/>
          <w:sz w:val="22"/>
        </w:rPr>
        <w:t>Title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: </w:t>
      </w:r>
      <w:r w:rsidR="00701150" w:rsidRPr="00877203">
        <w:rPr>
          <w:rFonts w:ascii="Georgia" w:eastAsia="ＭＳ Ｐゴシック" w:hAnsi="Georgia" w:cs="Arial"/>
          <w:color w:val="000000"/>
          <w:kern w:val="0"/>
          <w:sz w:val="22"/>
        </w:rPr>
        <w:t>Study on Improving the Performance of a Stream</w:t>
      </w:r>
      <w:r w:rsidR="00E21CF3">
        <w:rPr>
          <w:rFonts w:ascii="Georgia" w:eastAsia="ＭＳ Ｐゴシック" w:hAnsi="Georgia" w:cs="Arial"/>
          <w:color w:val="000000"/>
          <w:kern w:val="0"/>
          <w:sz w:val="22"/>
        </w:rPr>
        <w:t>ing</w:t>
      </w:r>
      <w:r w:rsidR="00701150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Algorithm for the k-means Problem</w:t>
      </w:r>
    </w:p>
    <w:p w:rsidR="001E24C1" w:rsidRPr="001E24C1" w:rsidRDefault="001A062A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1E24C1" w:rsidRPr="001E24C1">
        <w:rPr>
          <w:rFonts w:ascii="Georgia" w:eastAsia="ＭＳ Ｐゴシック" w:hAnsi="Georgia" w:cs="Arial"/>
          <w:i/>
          <w:color w:val="000000"/>
          <w:kern w:val="0"/>
          <w:sz w:val="22"/>
        </w:rPr>
        <w:t>Supervisor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: Professor M. </w:t>
      </w:r>
      <w:proofErr w:type="spellStart"/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Muramatsu</w:t>
      </w:r>
      <w:proofErr w:type="spellEnd"/>
    </w:p>
    <w:p w:rsidR="001E24C1" w:rsidRPr="001E24C1" w:rsidRDefault="001E24C1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1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Graduated from Tokyo National College of Technology</w:t>
      </w:r>
    </w:p>
    <w:p w:rsidR="001E24C1" w:rsidRDefault="001E24C1" w:rsidP="00BC4892">
      <w:pPr>
        <w:widowControl/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265B0D" w:rsidRPr="001E24C1" w:rsidRDefault="00265B0D" w:rsidP="00BC4892">
      <w:pPr>
        <w:widowControl/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Professional experience</w:t>
      </w:r>
    </w:p>
    <w:p w:rsidR="001E24C1" w:rsidRDefault="00D50C17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lastRenderedPageBreak/>
        <w:t>April 2013</w:t>
      </w:r>
      <w:r w:rsidR="001A062A" w:rsidRPr="00877203">
        <w:rPr>
          <w:rFonts w:ascii="Georgia" w:eastAsia="ＭＳ Ｐゴシック" w:hAnsi="Georgia" w:cs="Arial"/>
          <w:color w:val="000000"/>
          <w:kern w:val="0"/>
          <w:sz w:val="24"/>
        </w:rPr>
        <w:t>–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6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Research assistant</w:t>
      </w:r>
      <w:r w:rsidR="00CB5E25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of </w:t>
      </w:r>
      <w:r w:rsidR="00433D4A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the </w:t>
      </w:r>
      <w:r w:rsidR="00CB5E25" w:rsidRPr="00877203">
        <w:rPr>
          <w:rFonts w:ascii="Georgia" w:eastAsia="ＭＳ Ｐゴシック" w:hAnsi="Georgia" w:cs="Arial"/>
          <w:color w:val="000000"/>
          <w:kern w:val="0"/>
          <w:sz w:val="22"/>
        </w:rPr>
        <w:t>Complex Network and Map Graph Group,</w:t>
      </w:r>
      <w:r w:rsidR="008A6EB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JST, ERATO, Kawarabayashi Large Graph Project</w:t>
      </w:r>
    </w:p>
    <w:p w:rsidR="00C80502" w:rsidRPr="001E24C1" w:rsidRDefault="00C80502" w:rsidP="00BC4892">
      <w:pPr>
        <w:widowControl/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</w:p>
    <w:p w:rsidR="001E24C1" w:rsidRPr="001E24C1" w:rsidRDefault="00373C0B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Referee</w:t>
      </w:r>
    </w:p>
    <w:p w:rsidR="001B540E" w:rsidRPr="004A2E5F" w:rsidRDefault="001B540E" w:rsidP="001B540E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22"/>
        </w:rPr>
      </w:pPr>
      <w:r w:rsidRPr="004A2E5F">
        <w:rPr>
          <w:rFonts w:ascii="Georgia" w:eastAsia="ＭＳ Ｐゴシック" w:hAnsi="Georgia" w:cs="Arial"/>
          <w:color w:val="000000"/>
          <w:kern w:val="0"/>
          <w:sz w:val="22"/>
        </w:rPr>
        <w:t>Conference referee: AAAI'16</w:t>
      </w:r>
      <w:r w:rsidR="004A2E5F" w:rsidRPr="004A2E5F">
        <w:rPr>
          <w:rFonts w:ascii="Georgia" w:eastAsia="ＭＳ Ｐゴシック" w:hAnsi="Georgia" w:cs="Arial"/>
          <w:color w:val="000000"/>
          <w:kern w:val="0"/>
          <w:sz w:val="22"/>
        </w:rPr>
        <w:t xml:space="preserve"> (</w:t>
      </w:r>
      <w:proofErr w:type="spellStart"/>
      <w:r w:rsidR="004A2E5F" w:rsidRPr="004A2E5F">
        <w:rPr>
          <w:rFonts w:ascii="Georgia" w:eastAsia="ＭＳ Ｐゴシック" w:hAnsi="Georgia" w:cs="Arial"/>
          <w:color w:val="000000"/>
          <w:kern w:val="0"/>
          <w:sz w:val="22"/>
        </w:rPr>
        <w:t>subreviewer</w:t>
      </w:r>
      <w:proofErr w:type="spellEnd"/>
      <w:r w:rsidR="008438C5">
        <w:rPr>
          <w:rFonts w:ascii="Georgia" w:eastAsia="ＭＳ Ｐゴシック" w:hAnsi="Georgia" w:cs="Arial"/>
          <w:color w:val="000000"/>
          <w:kern w:val="0"/>
          <w:sz w:val="22"/>
        </w:rPr>
        <w:t>*1</w:t>
      </w:r>
      <w:r w:rsidR="004A2E5F" w:rsidRPr="004A2E5F">
        <w:rPr>
          <w:rFonts w:ascii="Georgia" w:eastAsia="ＭＳ Ｐゴシック" w:hAnsi="Georgia" w:cs="Arial"/>
          <w:color w:val="000000"/>
          <w:kern w:val="0"/>
          <w:sz w:val="22"/>
        </w:rPr>
        <w:t>)</w:t>
      </w:r>
    </w:p>
    <w:p w:rsidR="001E24C1" w:rsidRPr="004A2E5F" w:rsidRDefault="001E24C1" w:rsidP="001B540E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4A2E5F">
        <w:rPr>
          <w:rFonts w:ascii="Georgia" w:eastAsia="ＭＳ Ｐゴシック" w:hAnsi="Georgia" w:cs="Arial"/>
          <w:color w:val="000000"/>
          <w:kern w:val="0"/>
          <w:sz w:val="22"/>
        </w:rPr>
        <w:t>Journal reviewer</w:t>
      </w:r>
      <w:r w:rsidR="001B540E" w:rsidRPr="004A2E5F">
        <w:rPr>
          <w:rFonts w:ascii="Georgia" w:eastAsia="ＭＳ Ｐゴシック" w:hAnsi="Georgia" w:cs="Arial"/>
          <w:color w:val="000000"/>
          <w:kern w:val="0"/>
          <w:sz w:val="22"/>
        </w:rPr>
        <w:t xml:space="preserve">: </w:t>
      </w:r>
      <w:r w:rsidRPr="004A2E5F">
        <w:rPr>
          <w:rFonts w:ascii="Georgia" w:eastAsia="ＭＳ Ｐゴシック" w:hAnsi="Georgia" w:cs="Arial"/>
          <w:color w:val="000000"/>
          <w:kern w:val="0"/>
          <w:sz w:val="22"/>
        </w:rPr>
        <w:t>IEICE Transactions on Information and Systems</w:t>
      </w:r>
      <w:r w:rsidR="008438C5">
        <w:rPr>
          <w:rFonts w:ascii="Georgia" w:eastAsia="ＭＳ Ｐゴシック" w:hAnsi="Georgia" w:cs="Arial"/>
          <w:color w:val="000000"/>
          <w:kern w:val="0"/>
          <w:sz w:val="22"/>
        </w:rPr>
        <w:t xml:space="preserve"> (2015*1, 2018*1)</w:t>
      </w:r>
    </w:p>
    <w:p w:rsidR="001E24C1" w:rsidRPr="004A2E5F" w:rsidRDefault="001E24C1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Honors and </w:t>
      </w:r>
      <w:r w:rsidR="00C82365"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a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wards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ovember 2012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3rd Place (with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Izur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Matsuura and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safumi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Yab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), ACM International Collegiate Programming Contest Asia Regional Contest 2012 in Tokyo, Tokyo, Japan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July 2013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14th Place (with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Izur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Matsuura and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safumi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Yabu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), ACM International Collegiate Programming Contest World Finals 2013, St. Petersburg, Russia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4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Excellent Paper Award (with Takuya Akiba, Yuichi Yoshida, and Ken-</w:t>
      </w:r>
      <w:proofErr w:type="spellStart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)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he 6th Forum on Data Engineering and Infor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mation Management, Hyogo, Japan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rch 2014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Student Presentation Award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he 6th Forum on Data Engineering and Infor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mation Management, Hyogo, Japan</w:t>
      </w:r>
    </w:p>
    <w:p w:rsidR="001E24C1" w:rsidRPr="00877203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May 2015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Poster presentation award, </w:t>
      </w:r>
      <w:r w:rsidR="00C41CD9" w:rsidRPr="00877203">
        <w:rPr>
          <w:rFonts w:ascii="Georgia" w:eastAsia="ＭＳ Ｐゴシック" w:hAnsi="Georgia" w:cs="Arial"/>
          <w:color w:val="000000"/>
          <w:kern w:val="0"/>
          <w:sz w:val="22"/>
        </w:rPr>
        <w:t>t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he 29th Annual Conference of the Japanese Society for Artificial Intelligence, </w:t>
      </w:r>
      <w:r w:rsidR="002C0397" w:rsidRPr="00877203">
        <w:rPr>
          <w:rFonts w:ascii="Georgia" w:eastAsia="ＭＳ Ｐゴシック" w:hAnsi="Georgia" w:cs="Arial"/>
          <w:color w:val="000000"/>
          <w:kern w:val="0"/>
          <w:sz w:val="22"/>
        </w:rPr>
        <w:t>Hokkaido, Japan</w:t>
      </w:r>
    </w:p>
    <w:p w:rsidR="00C349EF" w:rsidRPr="001E24C1" w:rsidRDefault="00C349EF" w:rsidP="00BC4892">
      <w:pPr>
        <w:widowControl/>
        <w:tabs>
          <w:tab w:val="left" w:pos="2520"/>
          <w:tab w:val="left" w:pos="3119"/>
        </w:tabs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Publications</w:t>
      </w:r>
    </w:p>
    <w:p w:rsidR="001E24C1" w:rsidRPr="003E4786" w:rsidRDefault="00C349EF" w:rsidP="00EC27E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, Daisuke </w:t>
      </w:r>
      <w:proofErr w:type="spellStart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Kitakoshi</w:t>
      </w:r>
      <w:proofErr w:type="spellEnd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 and Masato Suzuki.</w:t>
      </w:r>
      <w:r w:rsidR="004C59D1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302CE0">
        <w:rPr>
          <w:rFonts w:ascii="Georgia" w:eastAsia="ＭＳ Ｐゴシック" w:hAnsi="Georgia" w:cs="Arial"/>
          <w:b/>
          <w:color w:val="000000"/>
          <w:kern w:val="0"/>
          <w:sz w:val="22"/>
        </w:rPr>
        <w:t>A Reinforcement Learning Method to Improve the Sweeping Efficiency for an Agent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.</w:t>
      </w:r>
      <w:r w:rsidR="004C59D1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011 IEEE International Conference on Granular Computing (</w:t>
      </w:r>
      <w:proofErr w:type="spellStart"/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GrC</w:t>
      </w:r>
      <w:proofErr w:type="spellEnd"/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)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="00BF121A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pp. 515–520, 2011.</w:t>
      </w:r>
    </w:p>
    <w:p w:rsidR="003E4786" w:rsidRPr="00877203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877203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 Takuya Akiba, Yuichi Yoshida, and Ken-</w:t>
      </w:r>
      <w:proofErr w:type="spellStart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. </w:t>
      </w:r>
      <w:r w:rsidRPr="00590A2A">
        <w:rPr>
          <w:rFonts w:ascii="Georgia" w:eastAsia="ＭＳ Ｐゴシック" w:hAnsi="Georgia" w:cs="Arial"/>
          <w:b/>
          <w:color w:val="000000"/>
          <w:kern w:val="0"/>
          <w:sz w:val="22"/>
        </w:rPr>
        <w:t>Fast and Accurate Influence Maximization on Large Networks with Pruned Monte-Carlo Simulations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0F2E74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8th AAAI Conference on Artificial Intelligence (AAAI)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 pp. 138–144, 2014</w:t>
      </w: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, 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Takanori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Maehara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, and Ken-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. Efficient PageRank Tracking in Evolving Networks. 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1st ACM SIGKDD International Conference on Knowledge Discovery and Data Mining (KDD)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, pp. 875–884, 2015.</w:t>
      </w:r>
    </w:p>
    <w:p w:rsidR="003E4786" w:rsidRPr="00EC27E8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bookmarkStart w:id="0" w:name="_GoBack"/>
      <w:bookmarkEnd w:id="0"/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and Yuichi Yoshida. </w:t>
      </w:r>
      <w:r w:rsidRPr="00C95622">
        <w:rPr>
          <w:rFonts w:ascii="Georgia" w:eastAsia="ＭＳ Ｐゴシック" w:hAnsi="Georgia" w:cs="Arial"/>
          <w:b/>
          <w:color w:val="000000"/>
          <w:kern w:val="0"/>
          <w:sz w:val="22"/>
        </w:rPr>
        <w:t xml:space="preserve">Monotone </w:t>
      </w:r>
      <w:r w:rsidRPr="00C95622">
        <w:rPr>
          <w:rFonts w:ascii="Georgia" w:eastAsia="ＭＳ Ｐゴシック" w:hAnsi="Georgia" w:cs="Arial"/>
          <w:b/>
          <w:i/>
          <w:color w:val="000000"/>
          <w:kern w:val="0"/>
          <w:sz w:val="22"/>
        </w:rPr>
        <w:t>k</w:t>
      </w:r>
      <w:r w:rsidRPr="00C95622">
        <w:rPr>
          <w:rFonts w:ascii="Georgia" w:eastAsia="ＭＳ Ｐゴシック" w:hAnsi="Georgia" w:cs="Arial"/>
          <w:b/>
          <w:color w:val="000000"/>
          <w:kern w:val="0"/>
          <w:sz w:val="22"/>
        </w:rPr>
        <w:t>-Submodular Function Maximization with Size Constraints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29th Annual Conference on Neural Information Processing Systems (NIPS)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, pp. 694–702, 2015.</w:t>
      </w:r>
    </w:p>
    <w:p w:rsidR="003E4786" w:rsidRPr="00EC27E8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o Ohsaka</w:t>
      </w: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,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 Takuya Akiba, 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Yuichi Yoshida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, and 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Ken-</w:t>
      </w:r>
      <w:proofErr w:type="spellStart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. </w:t>
      </w:r>
      <w:r w:rsidRPr="00435391">
        <w:rPr>
          <w:rFonts w:ascii="Georgia" w:eastAsia="ＭＳ Ｐゴシック" w:hAnsi="Georgia" w:cs="Arial"/>
          <w:b/>
          <w:color w:val="000000"/>
          <w:kern w:val="0"/>
          <w:sz w:val="22"/>
        </w:rPr>
        <w:t>Dynamic Influence Analysis in Evolving Networks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CE605F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VLDB Endowment</w:t>
      </w:r>
      <w:r>
        <w:rPr>
          <w:rFonts w:ascii="Georgia" w:eastAsia="ＭＳ Ｐゴシック" w:hAnsi="Georgia" w:cs="Arial"/>
          <w:i/>
          <w:color w:val="000000"/>
          <w:kern w:val="0"/>
          <w:sz w:val="22"/>
        </w:rPr>
        <w:t xml:space="preserve">, 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(</w:t>
      </w:r>
      <w:r>
        <w:rPr>
          <w:rFonts w:ascii="Georgia" w:eastAsia="ＭＳ Ｐゴシック" w:hAnsi="Georgia" w:cs="Arial"/>
          <w:i/>
          <w:color w:val="000000"/>
          <w:kern w:val="0"/>
          <w:sz w:val="22"/>
        </w:rPr>
        <w:t>PVLDB</w:t>
      </w:r>
      <w:r w:rsidRPr="00EC27E8">
        <w:rPr>
          <w:rFonts w:ascii="Georgia" w:eastAsia="ＭＳ Ｐゴシック" w:hAnsi="Georgia" w:cs="Arial"/>
          <w:i/>
          <w:color w:val="000000"/>
          <w:kern w:val="0"/>
          <w:sz w:val="22"/>
        </w:rPr>
        <w:t>)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,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9(12), pp. 1077–1088, 2016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>.</w:t>
      </w:r>
    </w:p>
    <w:p w:rsidR="003E4786" w:rsidRPr="00EC27E8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686EEF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C80502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Naot</w:t>
      </w:r>
      <w:r w:rsidRPr="00EC27E8">
        <w:rPr>
          <w:rFonts w:ascii="Georgia" w:eastAsia="ＭＳ Ｐゴシック" w:hAnsi="Georgia" w:cs="Arial"/>
          <w:color w:val="000000"/>
          <w:kern w:val="0"/>
          <w:sz w:val="22"/>
          <w:u w:val="single"/>
        </w:rPr>
        <w:t>o Ohsaka</w:t>
      </w:r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Yutaro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 xml:space="preserve"> Yamaguchi, 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Naonori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Kakimura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, and Ken-</w:t>
      </w:r>
      <w:proofErr w:type="spellStart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>ichi</w:t>
      </w:r>
      <w:proofErr w:type="spellEnd"/>
      <w:r w:rsidRPr="00CE605F">
        <w:rPr>
          <w:rFonts w:ascii="Georgia" w:eastAsia="ＭＳ Ｐゴシック" w:hAnsi="Georgia" w:cs="Arial"/>
          <w:color w:val="000000"/>
          <w:kern w:val="0"/>
          <w:sz w:val="22"/>
        </w:rPr>
        <w:t xml:space="preserve"> Kawarabayashi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435391">
        <w:rPr>
          <w:rFonts w:ascii="Georgia" w:eastAsia="ＭＳ Ｐゴシック" w:hAnsi="Georgia" w:cs="Arial"/>
          <w:b/>
          <w:color w:val="000000"/>
          <w:kern w:val="0"/>
          <w:sz w:val="22"/>
        </w:rPr>
        <w:t>Maximizing Time-Decaying Influence in Social Networks</w:t>
      </w:r>
      <w:r w:rsidRPr="00EC27E8">
        <w:rPr>
          <w:rFonts w:ascii="Georgia" w:eastAsia="ＭＳ Ｐゴシック" w:hAnsi="Georgia" w:cs="Arial"/>
          <w:color w:val="000000"/>
          <w:kern w:val="0"/>
          <w:sz w:val="22"/>
        </w:rPr>
        <w:t xml:space="preserve">. </w:t>
      </w:r>
      <w:r w:rsidRPr="00686EEF">
        <w:rPr>
          <w:rFonts w:ascii="Georgia" w:eastAsia="ＭＳ Ｐゴシック" w:hAnsi="Georgia" w:cs="Arial"/>
          <w:i/>
          <w:color w:val="000000"/>
          <w:kern w:val="0"/>
          <w:sz w:val="22"/>
        </w:rPr>
        <w:t>Proceedings of the 15th European Conference on Machine Learning and Principles and Practice of Knowledge Discovery in Databases (ECML PKDD)</w:t>
      </w:r>
      <w:r w:rsidRPr="00686EEF">
        <w:rPr>
          <w:rFonts w:ascii="Georgia" w:eastAsia="ＭＳ Ｐゴシック" w:hAnsi="Georgia" w:cs="Arial"/>
          <w:color w:val="000000"/>
          <w:kern w:val="0"/>
          <w:sz w:val="22"/>
        </w:rPr>
        <w:t>, pp. 132–147, 2016.</w:t>
      </w:r>
    </w:p>
    <w:p w:rsidR="003E4786" w:rsidRPr="00191B40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Pr="006E7032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DB0F74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C80502">
        <w:rPr>
          <w:rFonts w:ascii="Georgia" w:eastAsia="ＭＳ Ｐゴシック" w:hAnsi="Georgia" w:cs="ＭＳ Ｐゴシック"/>
          <w:kern w:val="0"/>
          <w:sz w:val="22"/>
        </w:rPr>
        <w:t xml:space="preserve"> and Yuichi Yoshida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435391">
        <w:rPr>
          <w:rFonts w:ascii="Georgia" w:eastAsia="ＭＳ Ｐゴシック" w:hAnsi="Georgia" w:cs="ＭＳ Ｐゴシック"/>
          <w:b/>
          <w:kern w:val="0"/>
          <w:sz w:val="22"/>
        </w:rPr>
        <w:t>Portfolio Optimization for Influence Spread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6E7032">
        <w:rPr>
          <w:rFonts w:ascii="Georgia" w:eastAsia="ＭＳ Ｐゴシック" w:hAnsi="Georgia" w:cs="Arial"/>
          <w:i/>
          <w:color w:val="000000"/>
          <w:kern w:val="0"/>
          <w:sz w:val="22"/>
        </w:rPr>
        <w:t xml:space="preserve">Proceedings of the 26th </w:t>
      </w:r>
      <w:r w:rsidRPr="006E7032">
        <w:rPr>
          <w:rFonts w:ascii="Georgia" w:eastAsia="ＭＳ Ｐゴシック" w:hAnsi="Georgia" w:cs="ＭＳ Ｐゴシック"/>
          <w:i/>
          <w:kern w:val="0"/>
          <w:sz w:val="22"/>
        </w:rPr>
        <w:t>International Conference on World Wide Web (WWW)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r w:rsidRPr="006E7032">
        <w:rPr>
          <w:rFonts w:ascii="Georgia" w:eastAsia="ＭＳ Ｐゴシック" w:hAnsi="Georgia" w:cs="Arial"/>
          <w:color w:val="000000"/>
          <w:kern w:val="0"/>
          <w:sz w:val="22"/>
        </w:rPr>
        <w:t>pp. 977–985, 2017.</w:t>
      </w:r>
    </w:p>
    <w:p w:rsidR="003E4786" w:rsidRPr="00C80502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/>
          <w:kern w:val="0"/>
          <w:sz w:val="22"/>
        </w:rPr>
      </w:pPr>
    </w:p>
    <w:p w:rsidR="003E4786" w:rsidRP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B03D5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, Tomohiro 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Sonobe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Sumio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 Fujita, and Ken</w:t>
      </w:r>
      <w:r>
        <w:rPr>
          <w:rFonts w:ascii="Georgia" w:eastAsia="ＭＳ Ｐゴシック" w:hAnsi="Georgia" w:cs="ＭＳ Ｐゴシック"/>
          <w:kern w:val="0"/>
          <w:sz w:val="22"/>
        </w:rPr>
        <w:t>-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ichi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 Kawarabayashi. </w:t>
      </w:r>
      <w:r w:rsidRPr="00435391">
        <w:rPr>
          <w:rFonts w:ascii="Georgia" w:eastAsia="ＭＳ Ｐゴシック" w:hAnsi="Georgia" w:cs="ＭＳ Ｐゴシック"/>
          <w:b/>
          <w:kern w:val="0"/>
          <w:sz w:val="22"/>
        </w:rPr>
        <w:t>Coarsening Massive Influence Networks for Scalable Diffusion Analysis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6E7032">
        <w:rPr>
          <w:rFonts w:ascii="Georgia" w:eastAsia="ＭＳ Ｐゴシック" w:hAnsi="Georgia" w:cs="ＭＳ Ｐゴシック"/>
          <w:i/>
          <w:kern w:val="0"/>
          <w:sz w:val="22"/>
        </w:rPr>
        <w:t>Proceedings of the 2017 ACM SIGMOD International Conference on Management of Data (SIGMOD)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, pp. 635</w:t>
      </w:r>
      <w:r w:rsidRPr="006E7032">
        <w:rPr>
          <w:rFonts w:ascii="Georgia" w:eastAsia="ＭＳ Ｐゴシック" w:hAnsi="Georgia" w:cs="Arial"/>
          <w:color w:val="000000"/>
          <w:kern w:val="0"/>
          <w:sz w:val="22"/>
        </w:rPr>
        <w:t>–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650, 2017.</w:t>
      </w:r>
    </w:p>
    <w:p w:rsidR="003E4786" w:rsidRPr="003E4786" w:rsidRDefault="003E4786" w:rsidP="003E4786">
      <w:pPr>
        <w:pStyle w:val="a3"/>
        <w:widowControl/>
        <w:tabs>
          <w:tab w:val="left" w:pos="2520"/>
          <w:tab w:val="left" w:pos="3119"/>
        </w:tabs>
        <w:ind w:leftChars="0" w:left="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3E4786" w:rsidRDefault="003E4786" w:rsidP="003E478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Yoichi Iwata, </w:t>
      </w:r>
      <w:proofErr w:type="spellStart"/>
      <w:r w:rsidRPr="006E7032">
        <w:rPr>
          <w:rFonts w:ascii="Georgia" w:eastAsia="ＭＳ Ｐゴシック" w:hAnsi="Georgia" w:cs="ＭＳ Ｐゴシック"/>
          <w:kern w:val="0"/>
          <w:sz w:val="22"/>
        </w:rPr>
        <w:t>Tomoaki</w:t>
      </w:r>
      <w:proofErr w:type="spellEnd"/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 Ogasawara, and </w:t>
      </w:r>
      <w:r w:rsidRPr="006E7032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 xml:space="preserve">. </w:t>
      </w:r>
      <w:r w:rsidRPr="00435391">
        <w:rPr>
          <w:rFonts w:ascii="Georgia" w:eastAsia="ＭＳ Ｐゴシック" w:hAnsi="Georgia" w:cs="ＭＳ Ｐゴシック"/>
          <w:b/>
          <w:kern w:val="0"/>
          <w:sz w:val="22"/>
        </w:rPr>
        <w:t>On the Power of Tree-Depth for Fully Polynomial FPT Algorithms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6E7032">
        <w:rPr>
          <w:rFonts w:ascii="Georgia" w:eastAsia="ＭＳ Ｐゴシック" w:hAnsi="Georgia" w:cs="ＭＳ Ｐゴシック"/>
          <w:i/>
          <w:kern w:val="0"/>
          <w:sz w:val="22"/>
        </w:rPr>
        <w:t>Proceedings of the 35th International Symposium on Theoretical Aspects of Computer Science (STACS)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, pp. 41:1</w:t>
      </w:r>
      <w:r w:rsidRPr="006E7032">
        <w:rPr>
          <w:rFonts w:ascii="Georgia" w:eastAsia="ＭＳ Ｐゴシック" w:hAnsi="Georgia" w:cs="Arial"/>
          <w:color w:val="000000"/>
          <w:kern w:val="0"/>
          <w:sz w:val="22"/>
        </w:rPr>
        <w:t>–</w:t>
      </w:r>
      <w:r w:rsidRPr="006E7032">
        <w:rPr>
          <w:rFonts w:ascii="Georgia" w:eastAsia="ＭＳ Ｐゴシック" w:hAnsi="Georgia" w:cs="ＭＳ Ｐゴシック"/>
          <w:kern w:val="0"/>
          <w:sz w:val="22"/>
        </w:rPr>
        <w:t>41:14, 2018.</w:t>
      </w:r>
    </w:p>
    <w:p w:rsidR="008438C5" w:rsidRDefault="008438C5" w:rsidP="008438C5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 w:hint="eastAsia"/>
          <w:kern w:val="0"/>
          <w:sz w:val="22"/>
        </w:rPr>
      </w:pPr>
    </w:p>
    <w:p w:rsidR="008438C5" w:rsidRPr="008438C5" w:rsidRDefault="008438C5" w:rsidP="00D23A4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Diana Popova, </w:t>
      </w:r>
      <w:r w:rsidRPr="008438C5">
        <w:rPr>
          <w:rFonts w:ascii="Georgia" w:eastAsia="ＭＳ Ｐゴシック" w:hAnsi="Georgia" w:cs="ＭＳ Ｐゴシック"/>
          <w:kern w:val="0"/>
          <w:sz w:val="22"/>
          <w:u w:val="single"/>
        </w:rPr>
        <w:t>Naoto Ohsaka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>, Ken-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ichi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Kawarabayashi, 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and 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Alex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Thomo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>.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proofErr w:type="spellStart"/>
      <w:r w:rsidRPr="008438C5">
        <w:rPr>
          <w:rFonts w:ascii="Georgia" w:eastAsia="ＭＳ Ｐゴシック" w:hAnsi="Georgia" w:cs="ＭＳ Ｐゴシック"/>
          <w:b/>
          <w:kern w:val="0"/>
          <w:sz w:val="22"/>
        </w:rPr>
        <w:t>NoSingles</w:t>
      </w:r>
      <w:proofErr w:type="spellEnd"/>
      <w:r w:rsidRPr="008438C5">
        <w:rPr>
          <w:rFonts w:ascii="Georgia" w:eastAsia="ＭＳ Ｐゴシック" w:hAnsi="Georgia" w:cs="ＭＳ Ｐゴシック"/>
          <w:b/>
          <w:kern w:val="0"/>
          <w:sz w:val="22"/>
        </w:rPr>
        <w:t>: a Space-Efficient Algorithm for Influence Maximization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>.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8438C5">
        <w:rPr>
          <w:rFonts w:ascii="Georgia" w:eastAsia="ＭＳ Ｐゴシック" w:hAnsi="Georgia" w:cs="ＭＳ Ｐゴシック"/>
          <w:i/>
          <w:kern w:val="0"/>
          <w:sz w:val="22"/>
        </w:rPr>
        <w:t xml:space="preserve">Proceedings of the </w:t>
      </w:r>
      <w:r w:rsidRPr="008438C5">
        <w:rPr>
          <w:rFonts w:ascii="Georgia" w:eastAsia="ＭＳ Ｐゴシック" w:hAnsi="Georgia" w:cs="ＭＳ Ｐゴシック"/>
          <w:i/>
          <w:kern w:val="0"/>
          <w:sz w:val="22"/>
        </w:rPr>
        <w:t>30th International Conference on Scientific and Statistical Database Management (SSDBM)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pp. 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>18:1-18:12</w:t>
      </w:r>
      <w:r>
        <w:rPr>
          <w:rFonts w:ascii="Georgia" w:eastAsia="ＭＳ Ｐゴシック" w:hAnsi="Georgia" w:cs="ＭＳ Ｐゴシック"/>
          <w:kern w:val="0"/>
          <w:sz w:val="22"/>
        </w:rPr>
        <w:t>, 2018</w:t>
      </w:r>
    </w:p>
    <w:p w:rsidR="008438C5" w:rsidRDefault="008438C5" w:rsidP="008438C5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 w:hint="eastAsia"/>
          <w:kern w:val="0"/>
          <w:sz w:val="22"/>
        </w:rPr>
      </w:pPr>
    </w:p>
    <w:p w:rsidR="008438C5" w:rsidRDefault="008438C5" w:rsidP="008438C5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Naoto Ohsaka, Tomohiro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Sonobe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Naonori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Kakimura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,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Takuro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Fukunaga, 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Sumio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Fujita, 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and 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>Ken-</w:t>
      </w:r>
      <w:proofErr w:type="spellStart"/>
      <w:r w:rsidRPr="008438C5">
        <w:rPr>
          <w:rFonts w:ascii="Georgia" w:eastAsia="ＭＳ Ｐゴシック" w:hAnsi="Georgia" w:cs="ＭＳ Ｐゴシック"/>
          <w:kern w:val="0"/>
          <w:sz w:val="22"/>
        </w:rPr>
        <w:t>ichi</w:t>
      </w:r>
      <w:proofErr w:type="spellEnd"/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Kawarabayashi.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8438C5">
        <w:rPr>
          <w:rFonts w:ascii="Georgia" w:eastAsia="ＭＳ Ｐゴシック" w:hAnsi="Georgia" w:cs="ＭＳ Ｐゴシック"/>
          <w:b/>
          <w:kern w:val="0"/>
          <w:sz w:val="22"/>
        </w:rPr>
        <w:t>Boosting PageRank Scores by Optimizing Internal Link Structure</w:t>
      </w:r>
      <w:r w:rsidRPr="008438C5">
        <w:rPr>
          <w:rFonts w:ascii="Georgia" w:eastAsia="ＭＳ Ｐゴシック" w:hAnsi="Georgia" w:cs="ＭＳ Ｐゴシック"/>
          <w:kern w:val="0"/>
          <w:sz w:val="22"/>
        </w:rPr>
        <w:t>.</w:t>
      </w:r>
      <w:r>
        <w:rPr>
          <w:rFonts w:ascii="Georgia" w:eastAsia="ＭＳ Ｐゴシック" w:hAnsi="Georgia" w:cs="ＭＳ Ｐゴシック"/>
          <w:kern w:val="0"/>
          <w:sz w:val="22"/>
        </w:rPr>
        <w:t xml:space="preserve"> </w:t>
      </w:r>
      <w:r w:rsidRPr="008438C5">
        <w:rPr>
          <w:rFonts w:ascii="Georgia" w:eastAsia="ＭＳ Ｐゴシック" w:hAnsi="Georgia" w:cs="ＭＳ Ｐゴシック"/>
          <w:i/>
          <w:kern w:val="0"/>
          <w:sz w:val="22"/>
        </w:rPr>
        <w:t xml:space="preserve">Proceedings of the </w:t>
      </w:r>
      <w:r w:rsidRPr="008438C5">
        <w:rPr>
          <w:rFonts w:ascii="Georgia" w:eastAsia="ＭＳ Ｐゴシック" w:hAnsi="Georgia" w:cs="ＭＳ Ｐゴシック"/>
          <w:i/>
          <w:kern w:val="0"/>
          <w:sz w:val="22"/>
        </w:rPr>
        <w:t>29th International Conference on Database and Expert Systems Applications (DEXA)</w:t>
      </w:r>
      <w:r>
        <w:rPr>
          <w:rFonts w:ascii="Georgia" w:eastAsia="ＭＳ Ｐゴシック" w:hAnsi="Georgia" w:cs="ＭＳ Ｐゴシック"/>
          <w:kern w:val="0"/>
          <w:sz w:val="22"/>
        </w:rPr>
        <w:t>, 2018.</w:t>
      </w:r>
    </w:p>
    <w:p w:rsidR="008438C5" w:rsidRPr="008438C5" w:rsidRDefault="008438C5" w:rsidP="008438C5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Georgia" w:eastAsia="ＭＳ Ｐゴシック" w:hAnsi="Georgia" w:cs="ＭＳ Ｐゴシック" w:hint="eastAsia"/>
          <w:kern w:val="0"/>
          <w:sz w:val="22"/>
        </w:rPr>
      </w:pPr>
    </w:p>
    <w:p w:rsidR="00BA3CF8" w:rsidRPr="001E24C1" w:rsidRDefault="00BA3CF8" w:rsidP="00330165">
      <w:pPr>
        <w:widowControl/>
        <w:tabs>
          <w:tab w:val="left" w:pos="2520"/>
          <w:tab w:val="left" w:pos="3119"/>
        </w:tabs>
        <w:ind w:left="2710" w:hangingChars="1129" w:hanging="2710"/>
        <w:jc w:val="center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Presentations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November 2011</w:t>
      </w:r>
      <w:r w:rsidR="00C349EF"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ral presentation of Publication </w:t>
      </w:r>
      <w:r w:rsidR="006C3F66">
        <w:rPr>
          <w:rFonts w:ascii="Georgia" w:eastAsia="ＭＳ Ｐゴシック" w:hAnsi="Georgia" w:cs="Arial"/>
          <w:color w:val="000000"/>
          <w:kern w:val="0"/>
          <w:sz w:val="22"/>
        </w:rPr>
        <w:t>1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Kaohsiung, Taiwan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July 2014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ral and p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2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Québec, Canad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August 2015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ral and p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3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Sydney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Australi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lastRenderedPageBreak/>
        <w:t>December 2015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P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4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Montréal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,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Canad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t>September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2016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>
        <w:rPr>
          <w:rFonts w:ascii="Georgia" w:eastAsia="ＭＳ Ｐゴシック" w:hAnsi="Georgia" w:cs="Arial"/>
          <w:color w:val="000000"/>
          <w:kern w:val="0"/>
          <w:sz w:val="22"/>
        </w:rPr>
        <w:t>Oral and p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5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New Delhi,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India</w:t>
      </w:r>
    </w:p>
    <w:p w:rsidR="006C3F66" w:rsidRPr="001E24C1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t>September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2016</w:t>
      </w:r>
      <w:r w:rsidRPr="00877203">
        <w:rPr>
          <w:rFonts w:ascii="Georgia" w:eastAsia="ＭＳ Ｐゴシック" w:hAnsi="Georgia" w:cs="Arial"/>
          <w:color w:val="000000"/>
          <w:kern w:val="0"/>
          <w:sz w:val="22"/>
        </w:rPr>
        <w:tab/>
      </w:r>
      <w:r>
        <w:rPr>
          <w:rFonts w:ascii="Georgia" w:eastAsia="ＭＳ Ｐゴシック" w:hAnsi="Georgia" w:cs="Arial"/>
          <w:color w:val="000000"/>
          <w:kern w:val="0"/>
          <w:sz w:val="22"/>
        </w:rPr>
        <w:t>Oral and p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oster presentation of Publicatio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6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 in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Riva del Garda, Italy</w:t>
      </w:r>
    </w:p>
    <w:p w:rsidR="006C3F66" w:rsidRDefault="006C3F66" w:rsidP="006C3F66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A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pril 2017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  <w:t>Oral presentation of Publication 7 in Perth, Australia</w:t>
      </w:r>
    </w:p>
    <w:p w:rsidR="001E24C1" w:rsidRDefault="006C3F66" w:rsidP="008438C5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M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ay 2017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  <w:t>Oral and poster presentation of Publication 8 in Chicago, USA</w:t>
      </w:r>
    </w:p>
    <w:p w:rsidR="008438C5" w:rsidRPr="008438C5" w:rsidRDefault="008438C5" w:rsidP="008438C5">
      <w:pPr>
        <w:widowControl/>
        <w:tabs>
          <w:tab w:val="left" w:pos="2520"/>
          <w:tab w:val="left" w:pos="3119"/>
        </w:tabs>
        <w:ind w:left="2270" w:hangingChars="1032" w:hanging="2270"/>
        <w:jc w:val="left"/>
        <w:textAlignment w:val="baseline"/>
        <w:rPr>
          <w:rFonts w:ascii="Georgia" w:eastAsia="ＭＳ Ｐゴシック" w:hAnsi="Georgia" w:cs="Arial" w:hint="eastAsia"/>
          <w:color w:val="000000"/>
          <w:kern w:val="0"/>
          <w:sz w:val="22"/>
        </w:rPr>
      </w:pPr>
      <w:r>
        <w:rPr>
          <w:rFonts w:ascii="Georgia" w:eastAsia="ＭＳ Ｐゴシック" w:hAnsi="Georgia" w:cs="Arial" w:hint="eastAsia"/>
          <w:color w:val="000000"/>
          <w:kern w:val="0"/>
          <w:sz w:val="22"/>
        </w:rPr>
        <w:t>S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eptember 2018</w:t>
      </w:r>
      <w:r>
        <w:rPr>
          <w:rFonts w:ascii="Georgia" w:eastAsia="ＭＳ Ｐゴシック" w:hAnsi="Georgia" w:cs="Arial"/>
          <w:color w:val="000000"/>
          <w:kern w:val="0"/>
          <w:sz w:val="22"/>
        </w:rPr>
        <w:tab/>
        <w:t xml:space="preserve">Oral presentation of Publication 11 in </w:t>
      </w:r>
      <w:r w:rsidRPr="008438C5">
        <w:rPr>
          <w:rFonts w:ascii="Georgia" w:eastAsia="ＭＳ Ｐゴシック" w:hAnsi="Georgia" w:cs="Arial"/>
          <w:color w:val="000000"/>
          <w:kern w:val="0"/>
          <w:sz w:val="22"/>
        </w:rPr>
        <w:t>Regensburg, Germany</w:t>
      </w:r>
    </w:p>
    <w:p w:rsidR="008438C5" w:rsidRPr="006C3F66" w:rsidRDefault="008438C5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 w:hint="eastAsia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 xml:space="preserve">Research </w:t>
      </w:r>
      <w:r w:rsidR="00C82365"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i</w:t>
      </w: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nterest</w:t>
      </w:r>
      <w:r w:rsidR="00C82365" w:rsidRPr="00877203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s</w:t>
      </w:r>
    </w:p>
    <w:p w:rsidR="001E24C1" w:rsidRPr="00A42877" w:rsidRDefault="0000351C" w:rsidP="00A42877">
      <w:pPr>
        <w:widowControl/>
        <w:tabs>
          <w:tab w:val="left" w:pos="2520"/>
          <w:tab w:val="left" w:pos="3119"/>
        </w:tabs>
        <w:ind w:left="2484" w:hangingChars="1129" w:hanging="2484"/>
        <w:jc w:val="left"/>
        <w:rPr>
          <w:rFonts w:ascii="Georgia" w:eastAsia="ＭＳ Ｐゴシック" w:hAnsi="Georgia" w:cs="Arial"/>
          <w:color w:val="000000"/>
          <w:kern w:val="0"/>
          <w:sz w:val="22"/>
        </w:rPr>
      </w:pPr>
      <w:r>
        <w:rPr>
          <w:rFonts w:ascii="Georgia" w:eastAsia="ＭＳ Ｐゴシック" w:hAnsi="Georgia" w:cs="Arial"/>
          <w:color w:val="000000"/>
          <w:kern w:val="0"/>
          <w:sz w:val="22"/>
        </w:rPr>
        <w:t>Anything related to algorithms, e.g., a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lgorithms</w:t>
      </w:r>
      <w:r w:rsidR="00257A4B">
        <w:rPr>
          <w:rFonts w:ascii="Georgia" w:eastAsia="ＭＳ Ｐゴシック" w:hAnsi="Georgia" w:cs="Arial"/>
          <w:color w:val="000000"/>
          <w:kern w:val="0"/>
          <w:sz w:val="22"/>
        </w:rPr>
        <w:t xml:space="preserve"> for real-world large graphs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,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n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etwork diffusion,</w:t>
      </w:r>
      <w:r>
        <w:rPr>
          <w:rFonts w:ascii="Georgia" w:eastAsia="ＭＳ Ｐゴシック" w:hAnsi="Georgia" w:cs="Arial"/>
          <w:color w:val="000000"/>
          <w:kern w:val="0"/>
          <w:sz w:val="22"/>
        </w:rPr>
        <w:t xml:space="preserve"> s</w:t>
      </w:r>
      <w:r w:rsidR="00A42877">
        <w:rPr>
          <w:rFonts w:ascii="Georgia" w:eastAsia="ＭＳ Ｐゴシック" w:hAnsi="Georgia" w:cs="Arial"/>
          <w:color w:val="000000"/>
          <w:kern w:val="0"/>
          <w:sz w:val="22"/>
        </w:rPr>
        <w:t>ubmodular function</w:t>
      </w:r>
      <w:r w:rsidR="00A42877">
        <w:rPr>
          <w:rFonts w:ascii="Georgia" w:eastAsia="ＭＳ Ｐゴシック" w:hAnsi="Georgia" w:cs="Arial" w:hint="eastAsia"/>
          <w:color w:val="000000"/>
          <w:kern w:val="0"/>
          <w:sz w:val="22"/>
        </w:rPr>
        <w:t xml:space="preserve"> </w:t>
      </w:r>
      <w:r w:rsidR="00A42877">
        <w:rPr>
          <w:rFonts w:ascii="Georgia" w:eastAsia="ＭＳ Ｐゴシック" w:hAnsi="Georgia" w:cs="Arial"/>
          <w:color w:val="000000"/>
          <w:kern w:val="0"/>
          <w:sz w:val="22"/>
        </w:rPr>
        <w:t xml:space="preserve">optimization, </w:t>
      </w:r>
      <w:r>
        <w:rPr>
          <w:rFonts w:ascii="Georgia" w:eastAsia="ＭＳ Ｐゴシック" w:hAnsi="Georgia" w:cs="Arial"/>
          <w:color w:val="000000"/>
          <w:kern w:val="0"/>
          <w:sz w:val="22"/>
        </w:rPr>
        <w:t>u</w:t>
      </w:r>
      <w:r w:rsidR="001E24C1" w:rsidRPr="001E24C1">
        <w:rPr>
          <w:rFonts w:ascii="Georgia" w:eastAsia="ＭＳ Ｐゴシック" w:hAnsi="Georgia" w:cs="Arial"/>
          <w:color w:val="000000"/>
          <w:kern w:val="0"/>
          <w:sz w:val="22"/>
        </w:rPr>
        <w:t>ncertain graphs</w:t>
      </w: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2710" w:hangingChars="1129" w:hanging="2710"/>
        <w:jc w:val="left"/>
        <w:rPr>
          <w:rFonts w:ascii="Georgia" w:eastAsia="ＭＳ Ｐゴシック" w:hAnsi="Georgia" w:cs="ＭＳ Ｐゴシック"/>
          <w:kern w:val="0"/>
          <w:sz w:val="24"/>
          <w:szCs w:val="24"/>
        </w:rPr>
      </w:pPr>
    </w:p>
    <w:p w:rsidR="001E24C1" w:rsidRPr="001E24C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Georgia" w:eastAsia="ＭＳ Ｐゴシック" w:hAnsi="Georgia" w:cs="ＭＳ Ｐゴシック"/>
          <w:kern w:val="0"/>
          <w:sz w:val="32"/>
          <w:szCs w:val="24"/>
        </w:rPr>
      </w:pPr>
      <w:r w:rsidRPr="001E24C1">
        <w:rPr>
          <w:rFonts w:ascii="Georgia" w:eastAsia="ＭＳ Ｐゴシック" w:hAnsi="Georgia" w:cs="Arial"/>
          <w:b/>
          <w:bCs/>
          <w:color w:val="000000"/>
          <w:kern w:val="0"/>
          <w:sz w:val="28"/>
        </w:rPr>
        <w:t>Skills</w:t>
      </w:r>
    </w:p>
    <w:p w:rsidR="007B27EF" w:rsidRDefault="001E24C1" w:rsidP="001B540E">
      <w:pPr>
        <w:widowControl/>
        <w:tabs>
          <w:tab w:val="left" w:pos="2520"/>
          <w:tab w:val="left" w:pos="3119"/>
        </w:tabs>
        <w:ind w:left="2484" w:hangingChars="1129" w:hanging="2484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22"/>
        </w:rPr>
      </w:pP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 xml:space="preserve">Programming </w:t>
      </w:r>
      <w:r w:rsidR="004C2B9B" w:rsidRPr="00877203">
        <w:rPr>
          <w:rFonts w:ascii="Georgia" w:eastAsia="ＭＳ Ｐゴシック" w:hAnsi="Georgia" w:cs="Arial"/>
          <w:color w:val="000000"/>
          <w:kern w:val="0"/>
          <w:sz w:val="22"/>
        </w:rPr>
        <w:t xml:space="preserve">languages 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(C/C++, Java, Ruby</w:t>
      </w:r>
      <w:r w:rsidR="00195091">
        <w:rPr>
          <w:rFonts w:ascii="Georgia" w:eastAsia="ＭＳ Ｐゴシック" w:hAnsi="Georgia" w:cs="Arial"/>
          <w:color w:val="000000"/>
          <w:kern w:val="0"/>
          <w:sz w:val="22"/>
        </w:rPr>
        <w:t>, Python</w:t>
      </w:r>
      <w:r w:rsidRPr="001E24C1">
        <w:rPr>
          <w:rFonts w:ascii="Georgia" w:eastAsia="ＭＳ Ｐゴシック" w:hAnsi="Georgia" w:cs="Arial"/>
          <w:color w:val="000000"/>
          <w:kern w:val="0"/>
          <w:sz w:val="22"/>
        </w:rPr>
        <w:t>)</w:t>
      </w:r>
    </w:p>
    <w:p w:rsidR="00195091" w:rsidRPr="00195091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Georgia" w:hAnsi="Georgia" w:hint="eastAsia"/>
        </w:rPr>
      </w:pPr>
    </w:p>
    <w:sectPr w:rsidR="00195091" w:rsidRPr="00195091" w:rsidSect="001B540E"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1F37" w:rsidRDefault="00A71F37" w:rsidP="008438C5">
      <w:r>
        <w:separator/>
      </w:r>
    </w:p>
  </w:endnote>
  <w:endnote w:type="continuationSeparator" w:id="0">
    <w:p w:rsidR="00A71F37" w:rsidRDefault="00A71F37" w:rsidP="0084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1F37" w:rsidRDefault="00A71F37" w:rsidP="008438C5">
      <w:r>
        <w:separator/>
      </w:r>
    </w:p>
  </w:footnote>
  <w:footnote w:type="continuationSeparator" w:id="0">
    <w:p w:rsidR="00A71F37" w:rsidRDefault="00A71F37" w:rsidP="00843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4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3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dirty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rgUAW3kiGSwAAAA="/>
  </w:docVars>
  <w:rsids>
    <w:rsidRoot w:val="006412BE"/>
    <w:rsid w:val="0000351C"/>
    <w:rsid w:val="00004296"/>
    <w:rsid w:val="00010D70"/>
    <w:rsid w:val="000360A5"/>
    <w:rsid w:val="000700CA"/>
    <w:rsid w:val="000F2E74"/>
    <w:rsid w:val="000F603A"/>
    <w:rsid w:val="00133B69"/>
    <w:rsid w:val="00191B40"/>
    <w:rsid w:val="00195091"/>
    <w:rsid w:val="001A062A"/>
    <w:rsid w:val="001B540E"/>
    <w:rsid w:val="001B5DB0"/>
    <w:rsid w:val="001E24C1"/>
    <w:rsid w:val="00223268"/>
    <w:rsid w:val="00223E2D"/>
    <w:rsid w:val="00224FEA"/>
    <w:rsid w:val="00225112"/>
    <w:rsid w:val="002404B3"/>
    <w:rsid w:val="00257A4B"/>
    <w:rsid w:val="00265B0D"/>
    <w:rsid w:val="00292765"/>
    <w:rsid w:val="002C0397"/>
    <w:rsid w:val="00302CE0"/>
    <w:rsid w:val="00303EAF"/>
    <w:rsid w:val="00330165"/>
    <w:rsid w:val="00373C0B"/>
    <w:rsid w:val="003800AE"/>
    <w:rsid w:val="003938A3"/>
    <w:rsid w:val="003E4786"/>
    <w:rsid w:val="00433D4A"/>
    <w:rsid w:val="00435391"/>
    <w:rsid w:val="004A2E5F"/>
    <w:rsid w:val="004C24F3"/>
    <w:rsid w:val="004C2B9B"/>
    <w:rsid w:val="004C59D1"/>
    <w:rsid w:val="004E6810"/>
    <w:rsid w:val="0050531A"/>
    <w:rsid w:val="00556843"/>
    <w:rsid w:val="005705DD"/>
    <w:rsid w:val="00590A2A"/>
    <w:rsid w:val="00616D7B"/>
    <w:rsid w:val="006377F3"/>
    <w:rsid w:val="006412BE"/>
    <w:rsid w:val="00686EEF"/>
    <w:rsid w:val="006928EA"/>
    <w:rsid w:val="006C3F66"/>
    <w:rsid w:val="006D6FBF"/>
    <w:rsid w:val="006E7032"/>
    <w:rsid w:val="00701150"/>
    <w:rsid w:val="0071447B"/>
    <w:rsid w:val="0076644B"/>
    <w:rsid w:val="007B27EF"/>
    <w:rsid w:val="007C44DB"/>
    <w:rsid w:val="007D4C25"/>
    <w:rsid w:val="0083537B"/>
    <w:rsid w:val="008438C5"/>
    <w:rsid w:val="00847D45"/>
    <w:rsid w:val="00877203"/>
    <w:rsid w:val="008A6EB1"/>
    <w:rsid w:val="008C735D"/>
    <w:rsid w:val="008F6976"/>
    <w:rsid w:val="00941C2C"/>
    <w:rsid w:val="009948A1"/>
    <w:rsid w:val="009C0CD6"/>
    <w:rsid w:val="009C5EF3"/>
    <w:rsid w:val="009D72D0"/>
    <w:rsid w:val="009E0DA9"/>
    <w:rsid w:val="00A42877"/>
    <w:rsid w:val="00A71F37"/>
    <w:rsid w:val="00AB03D5"/>
    <w:rsid w:val="00AE3B47"/>
    <w:rsid w:val="00B53E32"/>
    <w:rsid w:val="00BA3CF8"/>
    <w:rsid w:val="00BB2A64"/>
    <w:rsid w:val="00BB7056"/>
    <w:rsid w:val="00BC4892"/>
    <w:rsid w:val="00BD647A"/>
    <w:rsid w:val="00BF121A"/>
    <w:rsid w:val="00C349EF"/>
    <w:rsid w:val="00C41CD9"/>
    <w:rsid w:val="00C80502"/>
    <w:rsid w:val="00C82365"/>
    <w:rsid w:val="00C95622"/>
    <w:rsid w:val="00CB0F74"/>
    <w:rsid w:val="00CB5E25"/>
    <w:rsid w:val="00CE605F"/>
    <w:rsid w:val="00D2795F"/>
    <w:rsid w:val="00D50C17"/>
    <w:rsid w:val="00DB0F74"/>
    <w:rsid w:val="00DE5E29"/>
    <w:rsid w:val="00E03EE1"/>
    <w:rsid w:val="00E21CF3"/>
    <w:rsid w:val="00E30A3A"/>
    <w:rsid w:val="00E751C6"/>
    <w:rsid w:val="00E91589"/>
    <w:rsid w:val="00EA61D6"/>
    <w:rsid w:val="00EC22C0"/>
    <w:rsid w:val="00EC27E8"/>
    <w:rsid w:val="00EC6F86"/>
    <w:rsid w:val="00EE0DC3"/>
    <w:rsid w:val="00F57353"/>
    <w:rsid w:val="00F72911"/>
    <w:rsid w:val="00F72B8F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35F68EA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aoto.ohsak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4</Pages>
  <Words>869</Words>
  <Characters>4958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02</cp:revision>
  <cp:lastPrinted>2016-02-28T13:58:00Z</cp:lastPrinted>
  <dcterms:created xsi:type="dcterms:W3CDTF">2016-02-28T10:56:00Z</dcterms:created>
  <dcterms:modified xsi:type="dcterms:W3CDTF">2018-08-08T11:05:00Z</dcterms:modified>
</cp:coreProperties>
</file>